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D157BB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:rsidR="00D157BB" w:rsidRDefault="00C05892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rFonts w:ascii="Tahoma" w:hAnsi="Tahoma" w:cs="Tahoma"/>
                <w:b/>
                <w:color w:val="0000FF"/>
                <w:sz w:val="28"/>
                <w:szCs w:val="28"/>
              </w:rPr>
              <w:t>Data Structures &amp; Algorithms</w:t>
            </w:r>
          </w:p>
          <w:p w:rsidR="00D157BB" w:rsidRDefault="00C05892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IT</w:t>
            </w:r>
            <w:r w:rsidR="00374135">
              <w:rPr>
                <w:rFonts w:ascii="Tahoma" w:hAnsi="Tahoma" w:cs="Tahoma"/>
                <w:sz w:val="20"/>
                <w:szCs w:val="20"/>
              </w:rPr>
              <w:t xml:space="preserve"> / ISF</w:t>
            </w:r>
          </w:p>
          <w:p w:rsidR="00D157BB" w:rsidRDefault="009A53A6" w:rsidP="00DD4BBA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2 (201</w:t>
            </w:r>
            <w:r w:rsidR="009343CD">
              <w:rPr>
                <w:rFonts w:ascii="Tahoma" w:hAnsi="Tahoma" w:cs="Tahoma"/>
                <w:sz w:val="20"/>
                <w:szCs w:val="20"/>
              </w:rPr>
              <w:t>7/18</w:t>
            </w:r>
            <w:r>
              <w:rPr>
                <w:rFonts w:ascii="Tahoma" w:hAnsi="Tahoma" w:cs="Tahoma"/>
                <w:sz w:val="20"/>
                <w:szCs w:val="20"/>
              </w:rPr>
              <w:t>) Semester 4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7776C" w:rsidRPr="0097776C" w:rsidRDefault="00D157BB" w:rsidP="0097776C">
            <w:pPr>
              <w:ind w:right="252"/>
              <w:jc w:val="right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Week</w:t>
            </w:r>
            <w:r w:rsidR="00C05892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</w:t>
            </w:r>
            <w:r w:rsidR="00CD6A5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7</w:t>
            </w:r>
          </w:p>
        </w:tc>
      </w:tr>
      <w:tr w:rsidR="00D157BB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157BB" w:rsidRDefault="00D157BB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157BB" w:rsidRDefault="00A5550F">
            <w:pPr>
              <w:ind w:right="252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2</w:t>
            </w:r>
            <w:r w:rsidR="00D157BB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Hour</w:t>
            </w: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s</w:t>
            </w:r>
          </w:p>
        </w:tc>
      </w:tr>
      <w:tr w:rsidR="00D157BB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D157BB" w:rsidRDefault="00D157BB" w:rsidP="00396401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Tutorial </w:t>
            </w:r>
            <w:r w:rsidR="00CD6A55">
              <w:rPr>
                <w:rFonts w:ascii="Tahoma" w:hAnsi="Tahoma" w:cs="Tahoma"/>
                <w:b/>
                <w:color w:val="0000FF"/>
              </w:rPr>
              <w:t>7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A5550F">
              <w:rPr>
                <w:rFonts w:ascii="Tahoma" w:hAnsi="Tahoma" w:cs="Tahoma"/>
                <w:b/>
                <w:color w:val="0000FF"/>
              </w:rPr>
              <w:t>–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CD6A55">
              <w:rPr>
                <w:rFonts w:ascii="Tahoma" w:hAnsi="Tahoma" w:cs="Tahoma"/>
                <w:b/>
                <w:color w:val="0000FF"/>
              </w:rPr>
              <w:t>Searching</w:t>
            </w:r>
          </w:p>
        </w:tc>
      </w:tr>
    </w:tbl>
    <w:p w:rsidR="00A16040" w:rsidRDefault="00A16040" w:rsidP="001B585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7C57E5" w:rsidRPr="00CD6A55" w:rsidRDefault="007C57E5" w:rsidP="001B585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05892" w:rsidRPr="00CD6A55" w:rsidRDefault="00C05892" w:rsidP="00FD0DE9">
      <w:pPr>
        <w:jc w:val="both"/>
        <w:rPr>
          <w:rFonts w:ascii="Arial" w:hAnsi="Arial" w:cs="Arial"/>
          <w:sz w:val="22"/>
          <w:szCs w:val="22"/>
        </w:rPr>
      </w:pPr>
    </w:p>
    <w:p w:rsidR="00CD6A55" w:rsidRPr="00344956" w:rsidRDefault="00B05019" w:rsidP="00FD0DE9">
      <w:pPr>
        <w:pStyle w:val="ListParagraph"/>
        <w:numPr>
          <w:ilvl w:val="0"/>
          <w:numId w:val="42"/>
        </w:numPr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iven an </w:t>
      </w:r>
      <w:r w:rsidRPr="005531BD">
        <w:rPr>
          <w:rFonts w:ascii="Arial" w:hAnsi="Arial" w:cs="Arial"/>
          <w:b/>
          <w:i/>
          <w:sz w:val="22"/>
          <w:szCs w:val="22"/>
        </w:rPr>
        <w:t xml:space="preserve">unsorted array </w:t>
      </w:r>
      <w:r>
        <w:rPr>
          <w:rFonts w:ascii="Arial" w:hAnsi="Arial" w:cs="Arial"/>
          <w:sz w:val="22"/>
          <w:szCs w:val="22"/>
        </w:rPr>
        <w:t>of numbers below,</w:t>
      </w:r>
    </w:p>
    <w:p w:rsidR="007C57E5" w:rsidRDefault="007C57E5" w:rsidP="00B05019">
      <w:pPr>
        <w:ind w:left="567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B05019" w:rsidTr="00B05019"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color w:val="0000FF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48</w:t>
            </w: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color w:val="0000FF"/>
                <w:sz w:val="22"/>
                <w:szCs w:val="22"/>
              </w:rPr>
            </w:pP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25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95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76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57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12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33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rPr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88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63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rPr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82</w:t>
            </w:r>
          </w:p>
        </w:tc>
      </w:tr>
    </w:tbl>
    <w:p w:rsidR="00B05019" w:rsidRPr="00B05019" w:rsidRDefault="00B05019" w:rsidP="00B05019">
      <w:pPr>
        <w:rPr>
          <w:rFonts w:ascii="Arial" w:hAnsi="Arial" w:cs="Arial"/>
          <w:sz w:val="22"/>
          <w:szCs w:val="22"/>
        </w:rPr>
      </w:pPr>
    </w:p>
    <w:p w:rsidR="00B05019" w:rsidRDefault="00B05019" w:rsidP="00B05019">
      <w:pPr>
        <w:pStyle w:val="ListParagraph"/>
        <w:numPr>
          <w:ilvl w:val="0"/>
          <w:numId w:val="46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57</w:t>
      </w:r>
      <w:r w:rsidRPr="00B05019">
        <w:rPr>
          <w:rFonts w:ascii="Arial" w:hAnsi="Arial" w:cs="Arial"/>
          <w:sz w:val="22"/>
          <w:szCs w:val="22"/>
        </w:rPr>
        <w:t>?</w:t>
      </w:r>
    </w:p>
    <w:p w:rsidR="004E7346" w:rsidRPr="004E7346" w:rsidRDefault="004E7346" w:rsidP="004E7346">
      <w:pPr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: 5</w:t>
      </w:r>
    </w:p>
    <w:p w:rsidR="00B05019" w:rsidRPr="00B05019" w:rsidRDefault="00B05019" w:rsidP="007C57E5">
      <w:pPr>
        <w:jc w:val="both"/>
        <w:rPr>
          <w:rFonts w:ascii="Arial" w:hAnsi="Arial" w:cs="Arial"/>
          <w:sz w:val="22"/>
          <w:szCs w:val="22"/>
        </w:rPr>
      </w:pPr>
    </w:p>
    <w:p w:rsidR="00B05019" w:rsidRDefault="00B05019" w:rsidP="00B05019">
      <w:pPr>
        <w:pStyle w:val="ListParagraph"/>
        <w:numPr>
          <w:ilvl w:val="0"/>
          <w:numId w:val="46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35</w:t>
      </w:r>
      <w:r w:rsidRPr="00B05019">
        <w:rPr>
          <w:rFonts w:ascii="Arial" w:hAnsi="Arial" w:cs="Arial"/>
          <w:sz w:val="22"/>
          <w:szCs w:val="22"/>
        </w:rPr>
        <w:t>?</w:t>
      </w:r>
    </w:p>
    <w:p w:rsidR="004E7346" w:rsidRPr="00B05019" w:rsidRDefault="004E7346" w:rsidP="004E7346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: 10</w:t>
      </w:r>
    </w:p>
    <w:p w:rsidR="00B05019" w:rsidRPr="00B05019" w:rsidRDefault="00B05019" w:rsidP="007C57E5">
      <w:pPr>
        <w:jc w:val="both"/>
        <w:rPr>
          <w:rFonts w:ascii="Arial" w:hAnsi="Arial" w:cs="Arial"/>
          <w:sz w:val="22"/>
          <w:szCs w:val="22"/>
        </w:rPr>
      </w:pPr>
    </w:p>
    <w:p w:rsidR="00B05019" w:rsidRPr="00CD6A55" w:rsidRDefault="00B05019" w:rsidP="00B05019">
      <w:pPr>
        <w:jc w:val="both"/>
        <w:rPr>
          <w:rFonts w:ascii="Arial" w:hAnsi="Arial" w:cs="Arial"/>
          <w:sz w:val="22"/>
          <w:szCs w:val="22"/>
        </w:rPr>
      </w:pPr>
    </w:p>
    <w:p w:rsidR="00B05019" w:rsidRPr="00344956" w:rsidRDefault="00B05019" w:rsidP="00B05019">
      <w:pPr>
        <w:pStyle w:val="ListParagraph"/>
        <w:numPr>
          <w:ilvl w:val="0"/>
          <w:numId w:val="42"/>
        </w:numPr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</w:t>
      </w:r>
      <w:r w:rsidR="005531BD">
        <w:rPr>
          <w:rFonts w:ascii="Arial" w:hAnsi="Arial" w:cs="Arial"/>
          <w:sz w:val="22"/>
          <w:szCs w:val="22"/>
        </w:rPr>
        <w:t>iven a</w:t>
      </w:r>
      <w:r>
        <w:rPr>
          <w:rFonts w:ascii="Arial" w:hAnsi="Arial" w:cs="Arial"/>
          <w:sz w:val="22"/>
          <w:szCs w:val="22"/>
        </w:rPr>
        <w:t xml:space="preserve"> </w:t>
      </w:r>
      <w:r w:rsidRPr="005531BD">
        <w:rPr>
          <w:rFonts w:ascii="Arial" w:hAnsi="Arial" w:cs="Arial"/>
          <w:b/>
          <w:i/>
          <w:sz w:val="22"/>
          <w:szCs w:val="22"/>
        </w:rPr>
        <w:t>sorted array</w:t>
      </w:r>
      <w:r>
        <w:rPr>
          <w:rFonts w:ascii="Arial" w:hAnsi="Arial" w:cs="Arial"/>
          <w:sz w:val="22"/>
          <w:szCs w:val="22"/>
        </w:rPr>
        <w:t xml:space="preserve"> of numbers below,</w:t>
      </w:r>
    </w:p>
    <w:p w:rsidR="00B05019" w:rsidRDefault="00B05019" w:rsidP="00B05019">
      <w:pPr>
        <w:ind w:left="567"/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B05019" w:rsidTr="00663B99"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color w:val="0000FF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12</w:t>
            </w: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color w:val="0000FF"/>
                <w:sz w:val="22"/>
                <w:szCs w:val="22"/>
              </w:rPr>
            </w:pP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25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33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48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 w:rsidRPr="00B05019">
              <w:rPr>
                <w:rFonts w:ascii="Verdana" w:hAnsi="Verdana"/>
                <w:sz w:val="22"/>
                <w:szCs w:val="22"/>
              </w:rPr>
              <w:t>57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63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76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rPr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82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rFonts w:ascii="Verdana" w:hAnsi="Verdana"/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88</w:t>
            </w:r>
          </w:p>
        </w:tc>
        <w:tc>
          <w:tcPr>
            <w:tcW w:w="794" w:type="dxa"/>
          </w:tcPr>
          <w:p w:rsidR="00B05019" w:rsidRPr="00B05019" w:rsidRDefault="00B05019" w:rsidP="00663B99">
            <w:pPr>
              <w:rPr>
                <w:sz w:val="22"/>
                <w:szCs w:val="22"/>
              </w:rPr>
            </w:pPr>
          </w:p>
          <w:p w:rsidR="00B05019" w:rsidRPr="00B05019" w:rsidRDefault="00B05019" w:rsidP="00663B99">
            <w:pPr>
              <w:jc w:val="center"/>
              <w:rPr>
                <w:sz w:val="22"/>
                <w:szCs w:val="22"/>
              </w:rPr>
            </w:pPr>
            <w:r>
              <w:rPr>
                <w:rFonts w:ascii="Verdana" w:hAnsi="Verdana"/>
                <w:sz w:val="22"/>
                <w:szCs w:val="22"/>
              </w:rPr>
              <w:t>95</w:t>
            </w:r>
          </w:p>
        </w:tc>
      </w:tr>
    </w:tbl>
    <w:p w:rsidR="00B05019" w:rsidRPr="00B05019" w:rsidRDefault="00B05019" w:rsidP="00B05019">
      <w:pPr>
        <w:rPr>
          <w:rFonts w:ascii="Arial" w:hAnsi="Arial" w:cs="Arial"/>
          <w:sz w:val="22"/>
          <w:szCs w:val="22"/>
        </w:rPr>
      </w:pPr>
    </w:p>
    <w:p w:rsidR="00B05019" w:rsidRDefault="00B05019" w:rsidP="00B05019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57 using </w:t>
      </w:r>
      <w:r w:rsidRPr="00B05019">
        <w:rPr>
          <w:rFonts w:ascii="Arial" w:hAnsi="Arial" w:cs="Arial"/>
          <w:sz w:val="22"/>
          <w:szCs w:val="22"/>
          <w:u w:val="single"/>
        </w:rPr>
        <w:t>sequential</w:t>
      </w:r>
      <w:r>
        <w:rPr>
          <w:rFonts w:ascii="Arial" w:hAnsi="Arial" w:cs="Arial"/>
          <w:sz w:val="22"/>
          <w:szCs w:val="22"/>
        </w:rPr>
        <w:t xml:space="preserve"> search </w:t>
      </w:r>
      <w:r w:rsidRPr="00B05019">
        <w:rPr>
          <w:rFonts w:ascii="Arial" w:hAnsi="Arial" w:cs="Arial"/>
          <w:sz w:val="22"/>
          <w:szCs w:val="22"/>
        </w:rPr>
        <w:t>?</w:t>
      </w:r>
    </w:p>
    <w:p w:rsidR="004E7346" w:rsidRPr="00B05019" w:rsidRDefault="004E7346" w:rsidP="004E7346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: 5</w:t>
      </w:r>
    </w:p>
    <w:p w:rsidR="00B05019" w:rsidRPr="00B05019" w:rsidRDefault="00B05019" w:rsidP="00B05019">
      <w:pPr>
        <w:jc w:val="both"/>
        <w:rPr>
          <w:rFonts w:ascii="Arial" w:hAnsi="Arial" w:cs="Arial"/>
          <w:sz w:val="22"/>
          <w:szCs w:val="22"/>
        </w:rPr>
      </w:pPr>
    </w:p>
    <w:p w:rsidR="00B05019" w:rsidRPr="00B05019" w:rsidRDefault="00B05019" w:rsidP="00B05019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35 using </w:t>
      </w:r>
      <w:r w:rsidRPr="005531BD">
        <w:rPr>
          <w:rFonts w:ascii="Arial" w:hAnsi="Arial" w:cs="Arial"/>
          <w:sz w:val="22"/>
          <w:szCs w:val="22"/>
          <w:u w:val="single"/>
        </w:rPr>
        <w:t>sequential</w:t>
      </w:r>
      <w:r>
        <w:rPr>
          <w:rFonts w:ascii="Arial" w:hAnsi="Arial" w:cs="Arial"/>
          <w:sz w:val="22"/>
          <w:szCs w:val="22"/>
        </w:rPr>
        <w:t xml:space="preserve"> search </w:t>
      </w:r>
      <w:r w:rsidRPr="00B05019">
        <w:rPr>
          <w:rFonts w:ascii="Arial" w:hAnsi="Arial" w:cs="Arial"/>
          <w:sz w:val="22"/>
          <w:szCs w:val="22"/>
        </w:rPr>
        <w:t>?</w:t>
      </w:r>
    </w:p>
    <w:p w:rsidR="00B05019" w:rsidRDefault="004E7346" w:rsidP="00B05019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s: </w:t>
      </w:r>
      <w:r w:rsidR="00141761">
        <w:rPr>
          <w:rFonts w:ascii="Arial" w:hAnsi="Arial" w:cs="Arial"/>
          <w:sz w:val="22"/>
          <w:szCs w:val="22"/>
        </w:rPr>
        <w:t>4</w:t>
      </w:r>
    </w:p>
    <w:p w:rsidR="00B05019" w:rsidRDefault="00B05019" w:rsidP="00B05019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57 using </w:t>
      </w:r>
      <w:r w:rsidRPr="005531BD">
        <w:rPr>
          <w:rFonts w:ascii="Arial" w:hAnsi="Arial" w:cs="Arial"/>
          <w:sz w:val="22"/>
          <w:szCs w:val="22"/>
          <w:u w:val="single"/>
        </w:rPr>
        <w:t>binary</w:t>
      </w:r>
      <w:r>
        <w:rPr>
          <w:rFonts w:ascii="Arial" w:hAnsi="Arial" w:cs="Arial"/>
          <w:sz w:val="22"/>
          <w:szCs w:val="22"/>
        </w:rPr>
        <w:t xml:space="preserve"> search </w:t>
      </w:r>
      <w:r w:rsidRPr="00B05019">
        <w:rPr>
          <w:rFonts w:ascii="Arial" w:hAnsi="Arial" w:cs="Arial"/>
          <w:sz w:val="22"/>
          <w:szCs w:val="22"/>
        </w:rPr>
        <w:t>?</w:t>
      </w:r>
    </w:p>
    <w:p w:rsidR="004E7346" w:rsidRPr="00B05019" w:rsidRDefault="004E7346" w:rsidP="004E7346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ns: 1</w:t>
      </w:r>
    </w:p>
    <w:p w:rsidR="00B05019" w:rsidRPr="00B05019" w:rsidRDefault="00B05019" w:rsidP="00B05019">
      <w:pPr>
        <w:jc w:val="both"/>
        <w:rPr>
          <w:rFonts w:ascii="Arial" w:hAnsi="Arial" w:cs="Arial"/>
          <w:sz w:val="22"/>
          <w:szCs w:val="22"/>
        </w:rPr>
      </w:pPr>
    </w:p>
    <w:p w:rsidR="00B05019" w:rsidRDefault="00B05019" w:rsidP="00B05019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 w:rsidRPr="00B05019">
        <w:rPr>
          <w:rFonts w:ascii="Arial" w:hAnsi="Arial" w:cs="Arial"/>
          <w:sz w:val="22"/>
          <w:szCs w:val="22"/>
        </w:rPr>
        <w:t>How many comparisons are required to search for</w:t>
      </w:r>
      <w:r>
        <w:rPr>
          <w:rFonts w:ascii="Arial" w:hAnsi="Arial" w:cs="Arial"/>
          <w:sz w:val="22"/>
          <w:szCs w:val="22"/>
        </w:rPr>
        <w:t xml:space="preserve"> 35 using </w:t>
      </w:r>
      <w:r w:rsidRPr="005531BD">
        <w:rPr>
          <w:rFonts w:ascii="Arial" w:hAnsi="Arial" w:cs="Arial"/>
          <w:sz w:val="22"/>
          <w:szCs w:val="22"/>
          <w:u w:val="single"/>
        </w:rPr>
        <w:t>binary</w:t>
      </w:r>
      <w:r>
        <w:rPr>
          <w:rFonts w:ascii="Arial" w:hAnsi="Arial" w:cs="Arial"/>
          <w:sz w:val="22"/>
          <w:szCs w:val="22"/>
        </w:rPr>
        <w:t xml:space="preserve"> search </w:t>
      </w:r>
      <w:r w:rsidRPr="00B05019">
        <w:rPr>
          <w:rFonts w:ascii="Arial" w:hAnsi="Arial" w:cs="Arial"/>
          <w:sz w:val="22"/>
          <w:szCs w:val="22"/>
        </w:rPr>
        <w:t>?</w:t>
      </w:r>
    </w:p>
    <w:p w:rsidR="004E7346" w:rsidRPr="00B05019" w:rsidRDefault="004E7346" w:rsidP="004E7346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og2^10 = 4</w:t>
      </w:r>
    </w:p>
    <w:p w:rsidR="00B05019" w:rsidRPr="00B05019" w:rsidRDefault="00B05019" w:rsidP="00B05019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:rsidR="00B05019" w:rsidRPr="00CD6A55" w:rsidRDefault="00B05019" w:rsidP="007C57E5">
      <w:pPr>
        <w:jc w:val="both"/>
        <w:rPr>
          <w:rFonts w:ascii="Arial" w:hAnsi="Arial" w:cs="Arial"/>
          <w:sz w:val="22"/>
          <w:szCs w:val="22"/>
        </w:rPr>
      </w:pPr>
    </w:p>
    <w:p w:rsidR="007C57E5" w:rsidRDefault="00E932B9" w:rsidP="007C57E5">
      <w:pPr>
        <w:pStyle w:val="ListParagraph"/>
        <w:numPr>
          <w:ilvl w:val="0"/>
          <w:numId w:val="42"/>
        </w:numPr>
        <w:ind w:left="567" w:hanging="567"/>
        <w:jc w:val="both"/>
        <w:rPr>
          <w:rFonts w:ascii="Arial" w:hAnsi="Arial" w:cs="Arial"/>
          <w:sz w:val="22"/>
          <w:szCs w:val="22"/>
        </w:rPr>
      </w:pPr>
      <w:r w:rsidRPr="00344956">
        <w:rPr>
          <w:rFonts w:ascii="Arial" w:hAnsi="Arial" w:cs="Arial"/>
          <w:sz w:val="22"/>
          <w:szCs w:val="22"/>
        </w:rPr>
        <w:t xml:space="preserve">Write a </w:t>
      </w:r>
      <w:r w:rsidRPr="00B32E37">
        <w:rPr>
          <w:rFonts w:ascii="Arial" w:hAnsi="Arial" w:cs="Arial"/>
          <w:b/>
          <w:i/>
          <w:sz w:val="22"/>
          <w:szCs w:val="22"/>
        </w:rPr>
        <w:t>recursive</w:t>
      </w:r>
      <w:r w:rsidRPr="0034495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quential </w:t>
      </w:r>
      <w:r w:rsidRPr="00344956">
        <w:rPr>
          <w:rFonts w:ascii="Arial" w:hAnsi="Arial" w:cs="Arial"/>
          <w:sz w:val="22"/>
          <w:szCs w:val="22"/>
        </w:rPr>
        <w:t>se</w:t>
      </w:r>
      <w:r>
        <w:rPr>
          <w:rFonts w:ascii="Arial" w:hAnsi="Arial" w:cs="Arial"/>
          <w:sz w:val="22"/>
          <w:szCs w:val="22"/>
        </w:rPr>
        <w:t xml:space="preserve">arch </w:t>
      </w:r>
      <w:r w:rsidR="007C57E5" w:rsidRPr="00344956">
        <w:rPr>
          <w:rFonts w:ascii="Arial" w:hAnsi="Arial" w:cs="Arial"/>
          <w:sz w:val="22"/>
          <w:szCs w:val="22"/>
        </w:rPr>
        <w:t>funct</w:t>
      </w:r>
      <w:r w:rsidR="007C57E5">
        <w:rPr>
          <w:rFonts w:ascii="Arial" w:hAnsi="Arial" w:cs="Arial"/>
          <w:sz w:val="22"/>
          <w:szCs w:val="22"/>
        </w:rPr>
        <w:t>ion to search for a target in a</w:t>
      </w:r>
      <w:r w:rsidR="007C57E5" w:rsidRPr="00344956">
        <w:rPr>
          <w:rFonts w:ascii="Arial" w:hAnsi="Arial" w:cs="Arial"/>
          <w:sz w:val="22"/>
          <w:szCs w:val="22"/>
        </w:rPr>
        <w:t xml:space="preserve"> </w:t>
      </w:r>
      <w:r w:rsidR="007C57E5" w:rsidRPr="00344956">
        <w:rPr>
          <w:rFonts w:ascii="Arial" w:hAnsi="Arial" w:cs="Arial"/>
          <w:sz w:val="22"/>
          <w:szCs w:val="22"/>
          <w:u w:val="single"/>
        </w:rPr>
        <w:t>sorted</w:t>
      </w:r>
      <w:r w:rsidR="007C57E5" w:rsidRPr="00344956">
        <w:rPr>
          <w:rFonts w:ascii="Arial" w:hAnsi="Arial" w:cs="Arial"/>
          <w:sz w:val="22"/>
          <w:szCs w:val="22"/>
        </w:rPr>
        <w:t xml:space="preserve"> array of integer numbers. The function header is given below.</w:t>
      </w: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DB2BC9" w:rsidRPr="00DB2BC9" w:rsidRDefault="00DB2BC9" w:rsidP="00DB2BC9">
      <w:pPr>
        <w:jc w:val="both"/>
        <w:rPr>
          <w:rFonts w:ascii="Arial" w:hAnsi="Arial" w:cs="Arial"/>
          <w:sz w:val="22"/>
          <w:szCs w:val="22"/>
        </w:rPr>
      </w:pPr>
    </w:p>
    <w:p w:rsidR="00CD6A55" w:rsidRDefault="00CD6A55" w:rsidP="00FD0DE9">
      <w:pPr>
        <w:jc w:val="both"/>
        <w:rPr>
          <w:rFonts w:ascii="Arial" w:hAnsi="Arial" w:cs="Arial"/>
          <w:sz w:val="22"/>
          <w:szCs w:val="22"/>
        </w:rPr>
      </w:pPr>
    </w:p>
    <w:p w:rsidR="00493AF2" w:rsidRDefault="00A30B2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lastRenderedPageBreak/>
        <w:t xml:space="preserve">    </w:t>
      </w:r>
      <w:r w:rsidR="00AD244F" w:rsidRPr="00AD244F">
        <w:rPr>
          <w:rFonts w:ascii="Verdana" w:hAnsi="Verdana" w:cs="Courier New"/>
          <w:b/>
          <w:sz w:val="22"/>
          <w:szCs w:val="22"/>
        </w:rPr>
        <w:t>int search</w:t>
      </w:r>
      <w:r w:rsidR="00AD244F">
        <w:rPr>
          <w:rFonts w:ascii="Verdana" w:hAnsi="Verdana" w:cs="Courier New"/>
          <w:b/>
          <w:sz w:val="22"/>
          <w:szCs w:val="22"/>
        </w:rPr>
        <w:t xml:space="preserve"> </w:t>
      </w:r>
      <w:r w:rsidR="00292C1B">
        <w:rPr>
          <w:rFonts w:ascii="Verdana" w:hAnsi="Verdana" w:cs="Courier New"/>
          <w:b/>
          <w:sz w:val="22"/>
          <w:szCs w:val="22"/>
        </w:rPr>
        <w:t>(int</w:t>
      </w:r>
      <w:r w:rsidR="00AC22A6">
        <w:rPr>
          <w:rFonts w:ascii="Verdana" w:hAnsi="Verdana" w:cs="Courier New"/>
          <w:b/>
          <w:sz w:val="22"/>
          <w:szCs w:val="22"/>
        </w:rPr>
        <w:t xml:space="preserve"> data</w:t>
      </w:r>
      <w:r>
        <w:rPr>
          <w:rFonts w:ascii="Verdana" w:hAnsi="Verdana" w:cs="Courier New"/>
          <w:b/>
          <w:sz w:val="22"/>
          <w:szCs w:val="22"/>
        </w:rPr>
        <w:t>A</w:t>
      </w:r>
      <w:r w:rsidR="00AD244F" w:rsidRPr="00AD244F">
        <w:rPr>
          <w:rFonts w:ascii="Verdana" w:hAnsi="Verdana" w:cs="Courier New"/>
          <w:b/>
          <w:sz w:val="22"/>
          <w:szCs w:val="22"/>
        </w:rPr>
        <w:t>rray</w:t>
      </w:r>
      <w:r w:rsidR="00292C1B">
        <w:rPr>
          <w:rFonts w:ascii="Verdana" w:hAnsi="Verdana" w:cs="Courier New"/>
          <w:b/>
          <w:sz w:val="22"/>
          <w:szCs w:val="22"/>
        </w:rPr>
        <w:t>[]</w:t>
      </w:r>
      <w:r w:rsidR="008132B0">
        <w:rPr>
          <w:rFonts w:ascii="Verdana" w:hAnsi="Verdana" w:cs="Courier New"/>
          <w:b/>
          <w:sz w:val="22"/>
          <w:szCs w:val="22"/>
        </w:rPr>
        <w:t xml:space="preserve">, </w:t>
      </w:r>
      <w:r>
        <w:rPr>
          <w:rFonts w:ascii="Verdana" w:hAnsi="Verdana" w:cs="Courier New"/>
          <w:b/>
          <w:sz w:val="22"/>
          <w:szCs w:val="22"/>
        </w:rPr>
        <w:t xml:space="preserve">int </w:t>
      </w:r>
      <w:r w:rsidR="00DB2BC9">
        <w:rPr>
          <w:rFonts w:ascii="Verdana" w:hAnsi="Verdana" w:cs="Courier New"/>
          <w:b/>
          <w:sz w:val="22"/>
          <w:szCs w:val="22"/>
        </w:rPr>
        <w:t>n</w:t>
      </w:r>
      <w:r w:rsidR="0087459B">
        <w:rPr>
          <w:rFonts w:ascii="Verdana" w:hAnsi="Verdana" w:cs="Courier New"/>
          <w:b/>
          <w:sz w:val="22"/>
          <w:szCs w:val="22"/>
        </w:rPr>
        <w:t>, int start</w:t>
      </w:r>
      <w:r>
        <w:rPr>
          <w:rFonts w:ascii="Verdana" w:hAnsi="Verdana" w:cs="Courier New"/>
          <w:b/>
          <w:sz w:val="22"/>
          <w:szCs w:val="22"/>
        </w:rPr>
        <w:t xml:space="preserve">, </w:t>
      </w:r>
      <w:r w:rsidR="00AD244F" w:rsidRPr="00AD244F">
        <w:rPr>
          <w:rFonts w:ascii="Verdana" w:hAnsi="Verdana" w:cs="Courier New"/>
          <w:b/>
          <w:sz w:val="22"/>
          <w:szCs w:val="22"/>
        </w:rPr>
        <w:t>int target)</w:t>
      </w:r>
      <w:r w:rsidR="00D1039C">
        <w:rPr>
          <w:rFonts w:ascii="Verdana" w:hAnsi="Verdana" w:cs="Courier New"/>
          <w:b/>
          <w:sz w:val="22"/>
          <w:szCs w:val="22"/>
        </w:rPr>
        <w:t>{</w:t>
      </w:r>
    </w:p>
    <w:p w:rsidR="00D1039C" w:rsidRDefault="00D1039C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br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// base case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f (start &gt; n-1) // item not found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-1;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Else{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f (dataArray[start] == target) //item found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start;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Else{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f (dataArray[start] &gt; target) // item not found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-1;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Else{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Search(dataArray,n,start+1, target);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}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}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}</w:t>
      </w:r>
    </w:p>
    <w:p w:rsidR="00DB2BC9" w:rsidRDefault="00DB2BC9" w:rsidP="00D1039C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  <w:t>}</w:t>
      </w:r>
    </w:p>
    <w:p w:rsidR="00141761" w:rsidRDefault="00D1039C" w:rsidP="00141761">
      <w:pPr>
        <w:ind w:firstLine="567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</w:p>
    <w:p w:rsidR="00AD244F" w:rsidRPr="00344956" w:rsidRDefault="00AD244F" w:rsidP="00141761">
      <w:pPr>
        <w:ind w:firstLine="567"/>
        <w:jc w:val="both"/>
        <w:rPr>
          <w:rFonts w:ascii="Arial" w:hAnsi="Arial" w:cs="Arial"/>
          <w:sz w:val="22"/>
          <w:szCs w:val="22"/>
        </w:rPr>
      </w:pPr>
      <w:r w:rsidRPr="00344956">
        <w:rPr>
          <w:rFonts w:ascii="Arial" w:hAnsi="Arial" w:cs="Arial"/>
          <w:sz w:val="22"/>
          <w:szCs w:val="22"/>
        </w:rPr>
        <w:t xml:space="preserve">Write a </w:t>
      </w:r>
      <w:r w:rsidRPr="00B32E37">
        <w:rPr>
          <w:rFonts w:ascii="Arial" w:hAnsi="Arial" w:cs="Arial"/>
          <w:b/>
          <w:i/>
          <w:sz w:val="22"/>
          <w:szCs w:val="22"/>
        </w:rPr>
        <w:t>recursive</w:t>
      </w:r>
      <w:r w:rsidRPr="0034495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binary </w:t>
      </w:r>
      <w:r w:rsidRPr="00344956">
        <w:rPr>
          <w:rFonts w:ascii="Arial" w:hAnsi="Arial" w:cs="Arial"/>
          <w:sz w:val="22"/>
          <w:szCs w:val="22"/>
        </w:rPr>
        <w:t>search funct</w:t>
      </w:r>
      <w:r>
        <w:rPr>
          <w:rFonts w:ascii="Arial" w:hAnsi="Arial" w:cs="Arial"/>
          <w:sz w:val="22"/>
          <w:szCs w:val="22"/>
        </w:rPr>
        <w:t>ion to search for a target in a</w:t>
      </w:r>
      <w:r w:rsidRPr="00344956">
        <w:rPr>
          <w:rFonts w:ascii="Arial" w:hAnsi="Arial" w:cs="Arial"/>
          <w:sz w:val="22"/>
          <w:szCs w:val="22"/>
        </w:rPr>
        <w:t xml:space="preserve"> </w:t>
      </w:r>
      <w:r w:rsidRPr="00344956">
        <w:rPr>
          <w:rFonts w:ascii="Arial" w:hAnsi="Arial" w:cs="Arial"/>
          <w:sz w:val="22"/>
          <w:szCs w:val="22"/>
          <w:u w:val="single"/>
        </w:rPr>
        <w:t>sorted</w:t>
      </w:r>
      <w:r w:rsidRPr="00344956">
        <w:rPr>
          <w:rFonts w:ascii="Arial" w:hAnsi="Arial" w:cs="Arial"/>
          <w:sz w:val="22"/>
          <w:szCs w:val="22"/>
        </w:rPr>
        <w:t xml:space="preserve"> array of integer numbers. The function header is given below.</w:t>
      </w:r>
    </w:p>
    <w:p w:rsidR="00AD244F" w:rsidRDefault="00AD244F" w:rsidP="00FD0DE9">
      <w:pPr>
        <w:jc w:val="both"/>
        <w:rPr>
          <w:rFonts w:ascii="Arial" w:hAnsi="Arial" w:cs="Arial"/>
          <w:sz w:val="22"/>
          <w:szCs w:val="22"/>
        </w:rPr>
      </w:pPr>
    </w:p>
    <w:p w:rsidR="00AD244F" w:rsidRDefault="00AD244F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 xml:space="preserve">  </w:t>
      </w:r>
      <w:r w:rsidRPr="00AD244F">
        <w:rPr>
          <w:rFonts w:ascii="Verdana" w:hAnsi="Verdana" w:cs="Courier New"/>
          <w:b/>
          <w:sz w:val="22"/>
          <w:szCs w:val="22"/>
        </w:rPr>
        <w:t>int binarySearch</w:t>
      </w:r>
      <w:r>
        <w:rPr>
          <w:rFonts w:ascii="Verdana" w:hAnsi="Verdana" w:cs="Courier New"/>
          <w:b/>
          <w:sz w:val="22"/>
          <w:szCs w:val="22"/>
        </w:rPr>
        <w:t xml:space="preserve"> </w:t>
      </w:r>
      <w:r w:rsidR="00292C1B">
        <w:rPr>
          <w:rFonts w:ascii="Verdana" w:hAnsi="Verdana" w:cs="Courier New"/>
          <w:b/>
          <w:sz w:val="22"/>
          <w:szCs w:val="22"/>
        </w:rPr>
        <w:t>(int</w:t>
      </w:r>
      <w:r w:rsidR="00AC22A6">
        <w:rPr>
          <w:rFonts w:ascii="Verdana" w:hAnsi="Verdana" w:cs="Courier New"/>
          <w:b/>
          <w:sz w:val="22"/>
          <w:szCs w:val="22"/>
        </w:rPr>
        <w:t xml:space="preserve"> data</w:t>
      </w:r>
      <w:r w:rsidR="00A30B29">
        <w:rPr>
          <w:rFonts w:ascii="Verdana" w:hAnsi="Verdana" w:cs="Courier New"/>
          <w:b/>
          <w:sz w:val="22"/>
          <w:szCs w:val="22"/>
        </w:rPr>
        <w:t>A</w:t>
      </w:r>
      <w:r w:rsidRPr="00AD244F">
        <w:rPr>
          <w:rFonts w:ascii="Verdana" w:hAnsi="Verdana" w:cs="Courier New"/>
          <w:b/>
          <w:sz w:val="22"/>
          <w:szCs w:val="22"/>
        </w:rPr>
        <w:t>rray</w:t>
      </w:r>
      <w:r w:rsidR="00292C1B">
        <w:rPr>
          <w:rFonts w:ascii="Verdana" w:hAnsi="Verdana" w:cs="Courier New"/>
          <w:b/>
          <w:sz w:val="22"/>
          <w:szCs w:val="22"/>
        </w:rPr>
        <w:t>[]</w:t>
      </w:r>
      <w:r w:rsidRPr="00AD244F">
        <w:rPr>
          <w:rFonts w:ascii="Verdana" w:hAnsi="Verdana" w:cs="Courier New"/>
          <w:b/>
          <w:sz w:val="22"/>
          <w:szCs w:val="22"/>
        </w:rPr>
        <w:t>, int first, int last, int target)</w:t>
      </w:r>
      <w:r w:rsidR="003F5DC3">
        <w:rPr>
          <w:rFonts w:ascii="Verdana" w:hAnsi="Verdana" w:cs="Courier New"/>
          <w:b/>
          <w:sz w:val="22"/>
          <w:szCs w:val="22"/>
        </w:rPr>
        <w:t>{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  <w:t>if (first &gt; last) //base case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-1;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  <w:t>else{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nt mid = (first + last) / 2;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f (array[mid] == target)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mid;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else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if (target &lt; array[mid])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binarySearch(array, first, mid-1,target)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else</w:t>
      </w:r>
      <w:r>
        <w:rPr>
          <w:rFonts w:ascii="Verdana" w:hAnsi="Verdana" w:cs="Courier New"/>
          <w:b/>
          <w:sz w:val="22"/>
          <w:szCs w:val="22"/>
        </w:rPr>
        <w:br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</w:r>
      <w:r>
        <w:rPr>
          <w:rFonts w:ascii="Verdana" w:hAnsi="Verdana" w:cs="Courier New"/>
          <w:b/>
          <w:sz w:val="22"/>
          <w:szCs w:val="22"/>
        </w:rPr>
        <w:tab/>
        <w:t>return binarySearch(array,mid+1,last,target)</w:t>
      </w:r>
      <w:r>
        <w:rPr>
          <w:rFonts w:ascii="Verdana" w:hAnsi="Verdana" w:cs="Courier New"/>
          <w:b/>
          <w:sz w:val="22"/>
          <w:szCs w:val="22"/>
        </w:rPr>
        <w:br/>
        <w:t>}</w:t>
      </w:r>
    </w:p>
    <w:p w:rsidR="003F5DC3" w:rsidRDefault="003F5DC3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  <w:r>
        <w:rPr>
          <w:rFonts w:ascii="Verdana" w:hAnsi="Verdana" w:cs="Courier New"/>
          <w:b/>
          <w:sz w:val="22"/>
          <w:szCs w:val="22"/>
        </w:rPr>
        <w:t>}</w:t>
      </w:r>
    </w:p>
    <w:p w:rsidR="00E72631" w:rsidRPr="00AD244F" w:rsidRDefault="00E72631" w:rsidP="00FD0DE9">
      <w:pPr>
        <w:ind w:left="720"/>
        <w:jc w:val="both"/>
        <w:rPr>
          <w:rFonts w:ascii="Verdana" w:hAnsi="Verdana" w:cs="Courier New"/>
          <w:b/>
          <w:sz w:val="22"/>
          <w:szCs w:val="22"/>
        </w:rPr>
      </w:pPr>
    </w:p>
    <w:p w:rsidR="00C17ACD" w:rsidRDefault="00C17ACD" w:rsidP="00FD0DE9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  <w:lang w:val="en-GB"/>
        </w:rPr>
      </w:pPr>
    </w:p>
    <w:p w:rsidR="00E72631" w:rsidRPr="00344956" w:rsidRDefault="00D40505" w:rsidP="00E72631">
      <w:pPr>
        <w:pStyle w:val="ListParagraph"/>
        <w:numPr>
          <w:ilvl w:val="0"/>
          <w:numId w:val="42"/>
        </w:numPr>
        <w:ind w:left="567" w:hanging="567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cuss and c</w:t>
      </w:r>
      <w:r w:rsidR="00E72631">
        <w:rPr>
          <w:rFonts w:ascii="Arial" w:hAnsi="Arial" w:cs="Arial"/>
          <w:sz w:val="22"/>
          <w:szCs w:val="22"/>
        </w:rPr>
        <w:t xml:space="preserve">ompare the </w:t>
      </w:r>
      <w:r w:rsidR="001E784F">
        <w:rPr>
          <w:rFonts w:ascii="Arial" w:hAnsi="Arial" w:cs="Arial"/>
          <w:sz w:val="22"/>
          <w:szCs w:val="22"/>
        </w:rPr>
        <w:t xml:space="preserve">time </w:t>
      </w:r>
      <w:r w:rsidR="00E72631">
        <w:rPr>
          <w:rFonts w:ascii="Arial" w:hAnsi="Arial" w:cs="Arial"/>
          <w:sz w:val="22"/>
          <w:szCs w:val="22"/>
        </w:rPr>
        <w:t xml:space="preserve">efficiency between </w:t>
      </w:r>
      <w:r w:rsidR="00E72631" w:rsidRPr="00E72631">
        <w:rPr>
          <w:rFonts w:ascii="Arial" w:hAnsi="Arial" w:cs="Arial"/>
          <w:b/>
          <w:sz w:val="22"/>
          <w:szCs w:val="22"/>
        </w:rPr>
        <w:t>sequential search</w:t>
      </w:r>
      <w:r w:rsidR="00E72631">
        <w:rPr>
          <w:rFonts w:ascii="Arial" w:hAnsi="Arial" w:cs="Arial"/>
          <w:sz w:val="22"/>
          <w:szCs w:val="22"/>
        </w:rPr>
        <w:t xml:space="preserve"> and </w:t>
      </w:r>
      <w:r w:rsidR="00E72631" w:rsidRPr="00E72631">
        <w:rPr>
          <w:rFonts w:ascii="Arial" w:hAnsi="Arial" w:cs="Arial"/>
          <w:b/>
          <w:sz w:val="22"/>
          <w:szCs w:val="22"/>
        </w:rPr>
        <w:t>binary search</w:t>
      </w:r>
      <w:r w:rsidR="00E72631">
        <w:rPr>
          <w:rFonts w:ascii="Arial" w:hAnsi="Arial" w:cs="Arial"/>
          <w:sz w:val="22"/>
          <w:szCs w:val="22"/>
        </w:rPr>
        <w:t xml:space="preserve"> algorithm.</w:t>
      </w:r>
    </w:p>
    <w:p w:rsidR="007B0B41" w:rsidRDefault="007B0B41" w:rsidP="00FD0DE9">
      <w:pPr>
        <w:pStyle w:val="ListParagraph"/>
        <w:ind w:left="567"/>
        <w:jc w:val="both"/>
        <w:rPr>
          <w:rFonts w:ascii="Arial" w:hAnsi="Arial" w:cs="Arial"/>
          <w:sz w:val="22"/>
          <w:szCs w:val="22"/>
        </w:rPr>
      </w:pPr>
    </w:p>
    <w:p w:rsidR="001A79C1" w:rsidRDefault="001A79C1" w:rsidP="00FD0DE9">
      <w:pPr>
        <w:jc w:val="both"/>
        <w:rPr>
          <w:rFonts w:ascii="Arial" w:hAnsi="Arial" w:cs="Arial"/>
          <w:sz w:val="22"/>
          <w:szCs w:val="22"/>
          <w:lang w:val="en-GB"/>
        </w:rPr>
      </w:pPr>
    </w:p>
    <w:p w:rsidR="003F5DC3" w:rsidRDefault="003F5DC3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Sequential search requires going through and comparing the elements one after another in an array until a match is found.</w:t>
      </w:r>
    </w:p>
    <w:p w:rsidR="003F5DC3" w:rsidRDefault="003F5DC3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 average case involves the match corresponding to the middle element, in which case n/2 number of comparisons are required.</w:t>
      </w:r>
    </w:p>
    <w:p w:rsidR="003F5DC3" w:rsidRDefault="003F5DC3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The worst case involves either the math occurs at the last element, or no match </w:t>
      </w:r>
      <w:r w:rsidR="00743EBA">
        <w:rPr>
          <w:rFonts w:ascii="Arial" w:hAnsi="Arial" w:cs="Arial"/>
          <w:sz w:val="22"/>
          <w:szCs w:val="22"/>
          <w:lang w:val="en-GB"/>
        </w:rPr>
        <w:t>is found, in which case n comparisons are required.</w:t>
      </w:r>
    </w:p>
    <w:p w:rsidR="00743EBA" w:rsidRDefault="00743EBA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fore, time complexity of sequential search in both average and worst case is O(n).</w:t>
      </w:r>
    </w:p>
    <w:p w:rsidR="00743EBA" w:rsidRDefault="00743EBA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</w:p>
    <w:p w:rsidR="00743EBA" w:rsidRDefault="00743EBA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lastRenderedPageBreak/>
        <w:t>Binary Search involves narrowing the scope of the problem by half with every iteration/recursive step, i.e. originally there are n elements to deal with, then after first iteration n/2 elements will remain, followed by n/4 and so on.</w:t>
      </w:r>
    </w:p>
    <w:p w:rsidR="00743EBA" w:rsidRDefault="00743EBA" w:rsidP="003F5DC3">
      <w:pPr>
        <w:ind w:left="567"/>
        <w:jc w:val="both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>Therefore, complexity of binary search is O(log2n).</w:t>
      </w:r>
      <w:bookmarkStart w:id="0" w:name="_GoBack"/>
      <w:bookmarkEnd w:id="0"/>
    </w:p>
    <w:p w:rsidR="00D40505" w:rsidRPr="00784771" w:rsidRDefault="00D40505" w:rsidP="00784771">
      <w:pPr>
        <w:rPr>
          <w:rFonts w:ascii="Arial" w:hAnsi="Arial" w:cs="Arial"/>
          <w:sz w:val="22"/>
          <w:szCs w:val="22"/>
          <w:lang w:val="en-GB"/>
        </w:rPr>
      </w:pPr>
    </w:p>
    <w:sectPr w:rsidR="00D40505" w:rsidRPr="00784771" w:rsidSect="00E94F30">
      <w:headerReference w:type="default" r:id="rId7"/>
      <w:footerReference w:type="default" r:id="rId8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5D43" w:rsidRDefault="00C35D43">
      <w:r>
        <w:separator/>
      </w:r>
    </w:p>
  </w:endnote>
  <w:endnote w:type="continuationSeparator" w:id="0">
    <w:p w:rsidR="00C35D43" w:rsidRDefault="00C35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5DC3" w:rsidRDefault="003F5DC3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8" style="position:absolute;flip:y;z-index:251657728" from="-.6pt,-2.8pt" to="440.4pt,-2.8pt" strokeweight="1.5pt"/>
      </w:pict>
    </w:r>
    <w:r>
      <w:rPr>
        <w:rFonts w:ascii="Arial" w:hAnsi="Arial" w:cs="Arial"/>
        <w:sz w:val="22"/>
        <w:szCs w:val="22"/>
      </w:rPr>
      <w:t>Last Updated: 14 Nov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5D43" w:rsidRDefault="00C35D43">
      <w:r>
        <w:separator/>
      </w:r>
    </w:p>
  </w:footnote>
  <w:footnote w:type="continuationSeparator" w:id="0">
    <w:p w:rsidR="00C35D43" w:rsidRDefault="00C35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5DC3" w:rsidRDefault="003F5DC3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w:drawing>
        <wp:inline distT="0" distB="0" distL="0" distR="0">
          <wp:extent cx="1714500" cy="588010"/>
          <wp:effectExtent l="19050" t="0" r="0" b="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Tahoma" w:hAnsi="Tahoma" w:cs="Tahoma"/>
        <w:i/>
        <w:sz w:val="28"/>
        <w:szCs w:val="28"/>
      </w:rPr>
      <w:tab/>
    </w:r>
    <w:r>
      <w:rPr>
        <w:rFonts w:ascii="Tahoma" w:hAnsi="Tahoma" w:cs="Tahoma"/>
        <w:i/>
        <w:sz w:val="28"/>
        <w:szCs w:val="28"/>
      </w:rPr>
      <w:tab/>
    </w:r>
    <w:r>
      <w:rPr>
        <w:rFonts w:ascii="Arial" w:hAnsi="Arial" w:cs="Arial"/>
        <w:sz w:val="20"/>
        <w:szCs w:val="20"/>
      </w:rPr>
      <w:t xml:space="preserve">Page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743EBA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>
      <w:rPr>
        <w:rStyle w:val="PageNumber"/>
        <w:rFonts w:ascii="Arial" w:hAnsi="Arial" w:cs="Arial"/>
        <w:sz w:val="20"/>
        <w:szCs w:val="20"/>
      </w:rPr>
      <w:fldChar w:fldCharType="separate"/>
    </w:r>
    <w:r w:rsidR="00743EBA">
      <w:rPr>
        <w:rStyle w:val="PageNumber"/>
        <w:rFonts w:ascii="Arial" w:hAnsi="Arial" w:cs="Arial"/>
        <w:noProof/>
        <w:sz w:val="20"/>
        <w:szCs w:val="20"/>
      </w:rPr>
      <w:t>3</w:t>
    </w:r>
    <w:r>
      <w:rPr>
        <w:rStyle w:val="PageNumber"/>
        <w:rFonts w:ascii="Arial" w:hAnsi="Arial" w:cs="Arial"/>
        <w:sz w:val="20"/>
        <w:szCs w:val="20"/>
      </w:rPr>
      <w:fldChar w:fldCharType="end"/>
    </w:r>
  </w:p>
  <w:p w:rsidR="003F5DC3" w:rsidRDefault="003F5DC3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4" style="position:absolute;flip:y;z-index:251656704" from="0,1.1pt" to="441pt,1.1pt" strokeweight="1.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4DB8"/>
    <w:multiLevelType w:val="hybridMultilevel"/>
    <w:tmpl w:val="F24A9444"/>
    <w:lvl w:ilvl="0" w:tplc="0D96835C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7595"/>
    <w:multiLevelType w:val="hybridMultilevel"/>
    <w:tmpl w:val="35A8D23C"/>
    <w:lvl w:ilvl="0" w:tplc="869A4FA0">
      <w:start w:val="2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6032C"/>
    <w:multiLevelType w:val="hybridMultilevel"/>
    <w:tmpl w:val="BF20E4C4"/>
    <w:lvl w:ilvl="0" w:tplc="F0963E08">
      <w:start w:val="4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7" w15:restartNumberingAfterBreak="0">
    <w:nsid w:val="17F6773F"/>
    <w:multiLevelType w:val="hybridMultilevel"/>
    <w:tmpl w:val="E86E49B8"/>
    <w:lvl w:ilvl="0" w:tplc="10282F82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185B1005"/>
    <w:multiLevelType w:val="hybridMultilevel"/>
    <w:tmpl w:val="87C636B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A2C54"/>
    <w:multiLevelType w:val="hybridMultilevel"/>
    <w:tmpl w:val="5B2E5160"/>
    <w:lvl w:ilvl="0" w:tplc="9D02EE88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C2F18"/>
    <w:multiLevelType w:val="hybridMultilevel"/>
    <w:tmpl w:val="872E6804"/>
    <w:lvl w:ilvl="0" w:tplc="DB8AF5DC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1DA02FCC"/>
    <w:multiLevelType w:val="hybridMultilevel"/>
    <w:tmpl w:val="29A281D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E8165B9"/>
    <w:multiLevelType w:val="hybridMultilevel"/>
    <w:tmpl w:val="DC88E08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BF55B1"/>
    <w:multiLevelType w:val="hybridMultilevel"/>
    <w:tmpl w:val="20D4AC56"/>
    <w:lvl w:ilvl="0" w:tplc="DC9AA7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CC5AC6"/>
    <w:multiLevelType w:val="hybridMultilevel"/>
    <w:tmpl w:val="D7A8CB9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AC244D"/>
    <w:multiLevelType w:val="hybridMultilevel"/>
    <w:tmpl w:val="FB3028F6"/>
    <w:lvl w:ilvl="0" w:tplc="A6AA4322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9CC7E49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21" w15:restartNumberingAfterBreak="0">
    <w:nsid w:val="40193B1C"/>
    <w:multiLevelType w:val="hybridMultilevel"/>
    <w:tmpl w:val="2F0EA68C"/>
    <w:lvl w:ilvl="0" w:tplc="B29A2A6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2" w15:restartNumberingAfterBreak="0">
    <w:nsid w:val="43794747"/>
    <w:multiLevelType w:val="hybridMultilevel"/>
    <w:tmpl w:val="BEB480F8"/>
    <w:lvl w:ilvl="0" w:tplc="828A91F4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4A445ADC"/>
    <w:multiLevelType w:val="hybridMultilevel"/>
    <w:tmpl w:val="0CEE42A8"/>
    <w:lvl w:ilvl="0" w:tplc="CAC0B23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4" w15:restartNumberingAfterBreak="0">
    <w:nsid w:val="4B2C2A34"/>
    <w:multiLevelType w:val="hybridMultilevel"/>
    <w:tmpl w:val="0D3E8048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B9012C6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E46122"/>
    <w:multiLevelType w:val="hybridMultilevel"/>
    <w:tmpl w:val="588E971E"/>
    <w:lvl w:ilvl="0" w:tplc="3ED4B104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BD35B0"/>
    <w:multiLevelType w:val="hybridMultilevel"/>
    <w:tmpl w:val="9E9E8CFA"/>
    <w:lvl w:ilvl="0" w:tplc="7CE84D9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2" w15:restartNumberingAfterBreak="0">
    <w:nsid w:val="59D80B2C"/>
    <w:multiLevelType w:val="hybridMultilevel"/>
    <w:tmpl w:val="B72464E6"/>
    <w:lvl w:ilvl="0" w:tplc="F21A70C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4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35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7" w15:restartNumberingAfterBreak="0">
    <w:nsid w:val="682D4D79"/>
    <w:multiLevelType w:val="hybridMultilevel"/>
    <w:tmpl w:val="A824E242"/>
    <w:lvl w:ilvl="0" w:tplc="824280E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8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9" w15:restartNumberingAfterBreak="0">
    <w:nsid w:val="6B207DE6"/>
    <w:multiLevelType w:val="hybridMultilevel"/>
    <w:tmpl w:val="6D5E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86F47"/>
    <w:multiLevelType w:val="hybridMultilevel"/>
    <w:tmpl w:val="29EE0002"/>
    <w:lvl w:ilvl="0" w:tplc="65A2527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5255C87"/>
    <w:multiLevelType w:val="hybridMultilevel"/>
    <w:tmpl w:val="6A00F16C"/>
    <w:lvl w:ilvl="0" w:tplc="0846A30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3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 w15:restartNumberingAfterBreak="0">
    <w:nsid w:val="7DC420AF"/>
    <w:multiLevelType w:val="hybridMultilevel"/>
    <w:tmpl w:val="2F4822A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5B1E4C"/>
    <w:multiLevelType w:val="hybridMultilevel"/>
    <w:tmpl w:val="20D4AC56"/>
    <w:lvl w:ilvl="0" w:tplc="DC9AA7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3"/>
  </w:num>
  <w:num w:numId="2">
    <w:abstractNumId w:val="35"/>
  </w:num>
  <w:num w:numId="3">
    <w:abstractNumId w:val="10"/>
  </w:num>
  <w:num w:numId="4">
    <w:abstractNumId w:val="27"/>
  </w:num>
  <w:num w:numId="5">
    <w:abstractNumId w:val="1"/>
  </w:num>
  <w:num w:numId="6">
    <w:abstractNumId w:val="5"/>
  </w:num>
  <w:num w:numId="7">
    <w:abstractNumId w:val="28"/>
  </w:num>
  <w:num w:numId="8">
    <w:abstractNumId w:val="29"/>
  </w:num>
  <w:num w:numId="9">
    <w:abstractNumId w:val="40"/>
  </w:num>
  <w:num w:numId="10">
    <w:abstractNumId w:val="3"/>
  </w:num>
  <w:num w:numId="11">
    <w:abstractNumId w:val="19"/>
  </w:num>
  <w:num w:numId="12">
    <w:abstractNumId w:val="45"/>
  </w:num>
  <w:num w:numId="13">
    <w:abstractNumId w:val="20"/>
  </w:num>
  <w:num w:numId="14">
    <w:abstractNumId w:val="6"/>
  </w:num>
  <w:num w:numId="15">
    <w:abstractNumId w:val="36"/>
  </w:num>
  <w:num w:numId="16">
    <w:abstractNumId w:val="38"/>
  </w:num>
  <w:num w:numId="17">
    <w:abstractNumId w:val="34"/>
  </w:num>
  <w:num w:numId="18">
    <w:abstractNumId w:val="26"/>
  </w:num>
  <w:num w:numId="19">
    <w:abstractNumId w:val="33"/>
  </w:num>
  <w:num w:numId="20">
    <w:abstractNumId w:val="11"/>
  </w:num>
  <w:num w:numId="21">
    <w:abstractNumId w:val="37"/>
  </w:num>
  <w:num w:numId="22">
    <w:abstractNumId w:val="21"/>
  </w:num>
  <w:num w:numId="23">
    <w:abstractNumId w:val="44"/>
  </w:num>
  <w:num w:numId="24">
    <w:abstractNumId w:val="31"/>
  </w:num>
  <w:num w:numId="25">
    <w:abstractNumId w:val="23"/>
  </w:num>
  <w:num w:numId="26">
    <w:abstractNumId w:val="22"/>
  </w:num>
  <w:num w:numId="27">
    <w:abstractNumId w:val="12"/>
  </w:num>
  <w:num w:numId="28">
    <w:abstractNumId w:val="32"/>
  </w:num>
  <w:num w:numId="29">
    <w:abstractNumId w:val="8"/>
  </w:num>
  <w:num w:numId="30">
    <w:abstractNumId w:val="2"/>
  </w:num>
  <w:num w:numId="31">
    <w:abstractNumId w:val="13"/>
  </w:num>
  <w:num w:numId="32">
    <w:abstractNumId w:val="24"/>
  </w:num>
  <w:num w:numId="33">
    <w:abstractNumId w:val="39"/>
  </w:num>
  <w:num w:numId="34">
    <w:abstractNumId w:val="42"/>
  </w:num>
  <w:num w:numId="35">
    <w:abstractNumId w:val="41"/>
  </w:num>
  <w:num w:numId="36">
    <w:abstractNumId w:val="17"/>
  </w:num>
  <w:num w:numId="37">
    <w:abstractNumId w:val="0"/>
  </w:num>
  <w:num w:numId="38">
    <w:abstractNumId w:val="25"/>
  </w:num>
  <w:num w:numId="39">
    <w:abstractNumId w:val="30"/>
  </w:num>
  <w:num w:numId="40">
    <w:abstractNumId w:val="4"/>
  </w:num>
  <w:num w:numId="41">
    <w:abstractNumId w:val="18"/>
  </w:num>
  <w:num w:numId="42">
    <w:abstractNumId w:val="14"/>
  </w:num>
  <w:num w:numId="43">
    <w:abstractNumId w:val="7"/>
  </w:num>
  <w:num w:numId="44">
    <w:abstractNumId w:val="16"/>
  </w:num>
  <w:num w:numId="45">
    <w:abstractNumId w:val="9"/>
  </w:num>
  <w:num w:numId="46">
    <w:abstractNumId w:val="15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rW0MDM0NzI2NDNU0lEKTi0uzszPAykwrAUAR/Q10iwAAAA="/>
  </w:docVars>
  <w:rsids>
    <w:rsidRoot w:val="00D25B62"/>
    <w:rsid w:val="000138E1"/>
    <w:rsid w:val="00015F9B"/>
    <w:rsid w:val="00021ED8"/>
    <w:rsid w:val="00026478"/>
    <w:rsid w:val="00031DDA"/>
    <w:rsid w:val="00075834"/>
    <w:rsid w:val="00080D90"/>
    <w:rsid w:val="000B550A"/>
    <w:rsid w:val="000B5FC9"/>
    <w:rsid w:val="000C03D7"/>
    <w:rsid w:val="000D5A99"/>
    <w:rsid w:val="000F11D4"/>
    <w:rsid w:val="000F6615"/>
    <w:rsid w:val="000F747A"/>
    <w:rsid w:val="001056DA"/>
    <w:rsid w:val="00115DD4"/>
    <w:rsid w:val="00126358"/>
    <w:rsid w:val="00135510"/>
    <w:rsid w:val="00141761"/>
    <w:rsid w:val="001422CC"/>
    <w:rsid w:val="00147CD9"/>
    <w:rsid w:val="00155035"/>
    <w:rsid w:val="00184A64"/>
    <w:rsid w:val="00192A6A"/>
    <w:rsid w:val="001A29FF"/>
    <w:rsid w:val="001A79C1"/>
    <w:rsid w:val="001B5851"/>
    <w:rsid w:val="001C49F3"/>
    <w:rsid w:val="001C5C57"/>
    <w:rsid w:val="001D00DB"/>
    <w:rsid w:val="001D7B72"/>
    <w:rsid w:val="001E784F"/>
    <w:rsid w:val="001F18BE"/>
    <w:rsid w:val="00202E49"/>
    <w:rsid w:val="00223701"/>
    <w:rsid w:val="00232DEB"/>
    <w:rsid w:val="002365B9"/>
    <w:rsid w:val="00253DA5"/>
    <w:rsid w:val="002731C4"/>
    <w:rsid w:val="00280B92"/>
    <w:rsid w:val="00287FB2"/>
    <w:rsid w:val="0029069D"/>
    <w:rsid w:val="00292C1B"/>
    <w:rsid w:val="002A6F47"/>
    <w:rsid w:val="002C1676"/>
    <w:rsid w:val="002C6CDF"/>
    <w:rsid w:val="002D68C4"/>
    <w:rsid w:val="002E2E7D"/>
    <w:rsid w:val="002F106C"/>
    <w:rsid w:val="00341F90"/>
    <w:rsid w:val="00344956"/>
    <w:rsid w:val="00364EAD"/>
    <w:rsid w:val="00374135"/>
    <w:rsid w:val="00384B33"/>
    <w:rsid w:val="00395899"/>
    <w:rsid w:val="00396401"/>
    <w:rsid w:val="003A6DA0"/>
    <w:rsid w:val="003A6FCF"/>
    <w:rsid w:val="003A7F16"/>
    <w:rsid w:val="003C6AC7"/>
    <w:rsid w:val="003E0EBC"/>
    <w:rsid w:val="003F5DC3"/>
    <w:rsid w:val="00403A18"/>
    <w:rsid w:val="00406D43"/>
    <w:rsid w:val="0041126D"/>
    <w:rsid w:val="00412BBB"/>
    <w:rsid w:val="00422918"/>
    <w:rsid w:val="00425DC3"/>
    <w:rsid w:val="004601AA"/>
    <w:rsid w:val="0048727E"/>
    <w:rsid w:val="00490F95"/>
    <w:rsid w:val="00493AF2"/>
    <w:rsid w:val="004A4C3A"/>
    <w:rsid w:val="004A6862"/>
    <w:rsid w:val="004C59FC"/>
    <w:rsid w:val="004D1D3D"/>
    <w:rsid w:val="004E7346"/>
    <w:rsid w:val="004F5C67"/>
    <w:rsid w:val="00505B6D"/>
    <w:rsid w:val="00507CD8"/>
    <w:rsid w:val="00521F34"/>
    <w:rsid w:val="00527EDB"/>
    <w:rsid w:val="0054345A"/>
    <w:rsid w:val="005531BD"/>
    <w:rsid w:val="005707FA"/>
    <w:rsid w:val="00597943"/>
    <w:rsid w:val="00597B4F"/>
    <w:rsid w:val="005A138F"/>
    <w:rsid w:val="005A4426"/>
    <w:rsid w:val="005D25C3"/>
    <w:rsid w:val="005D5474"/>
    <w:rsid w:val="005E27DA"/>
    <w:rsid w:val="005F5775"/>
    <w:rsid w:val="00615F9B"/>
    <w:rsid w:val="00616668"/>
    <w:rsid w:val="006169B8"/>
    <w:rsid w:val="00621603"/>
    <w:rsid w:val="00646D95"/>
    <w:rsid w:val="00660D6D"/>
    <w:rsid w:val="006629DA"/>
    <w:rsid w:val="00663B99"/>
    <w:rsid w:val="006807B1"/>
    <w:rsid w:val="00682A66"/>
    <w:rsid w:val="006B7D66"/>
    <w:rsid w:val="006C1C45"/>
    <w:rsid w:val="006D3E8E"/>
    <w:rsid w:val="006E52A5"/>
    <w:rsid w:val="006E53CD"/>
    <w:rsid w:val="00707D5E"/>
    <w:rsid w:val="0072383B"/>
    <w:rsid w:val="0073052E"/>
    <w:rsid w:val="007355CB"/>
    <w:rsid w:val="00735615"/>
    <w:rsid w:val="00743EBA"/>
    <w:rsid w:val="00784771"/>
    <w:rsid w:val="007A1823"/>
    <w:rsid w:val="007A19CC"/>
    <w:rsid w:val="007B0B41"/>
    <w:rsid w:val="007C57E5"/>
    <w:rsid w:val="007D6461"/>
    <w:rsid w:val="007F036E"/>
    <w:rsid w:val="008132B0"/>
    <w:rsid w:val="008310EF"/>
    <w:rsid w:val="00847233"/>
    <w:rsid w:val="00865B25"/>
    <w:rsid w:val="0087459B"/>
    <w:rsid w:val="00875981"/>
    <w:rsid w:val="008A4CBF"/>
    <w:rsid w:val="008A6711"/>
    <w:rsid w:val="008C47AB"/>
    <w:rsid w:val="008D69C8"/>
    <w:rsid w:val="008E08B0"/>
    <w:rsid w:val="008E0B67"/>
    <w:rsid w:val="008E35CE"/>
    <w:rsid w:val="00923347"/>
    <w:rsid w:val="00933131"/>
    <w:rsid w:val="009343CD"/>
    <w:rsid w:val="009760D0"/>
    <w:rsid w:val="0097776C"/>
    <w:rsid w:val="00983743"/>
    <w:rsid w:val="009A53A6"/>
    <w:rsid w:val="009B6B4C"/>
    <w:rsid w:val="009C0175"/>
    <w:rsid w:val="009C148A"/>
    <w:rsid w:val="009C326A"/>
    <w:rsid w:val="009C562F"/>
    <w:rsid w:val="009D7E3B"/>
    <w:rsid w:val="009E256E"/>
    <w:rsid w:val="009F23E8"/>
    <w:rsid w:val="00A04E39"/>
    <w:rsid w:val="00A11DA6"/>
    <w:rsid w:val="00A14876"/>
    <w:rsid w:val="00A15EBE"/>
    <w:rsid w:val="00A16040"/>
    <w:rsid w:val="00A30B29"/>
    <w:rsid w:val="00A5550F"/>
    <w:rsid w:val="00A572F7"/>
    <w:rsid w:val="00A62899"/>
    <w:rsid w:val="00A67255"/>
    <w:rsid w:val="00A90CEC"/>
    <w:rsid w:val="00AA09D3"/>
    <w:rsid w:val="00AA6D35"/>
    <w:rsid w:val="00AC1EA3"/>
    <w:rsid w:val="00AC22A6"/>
    <w:rsid w:val="00AC2757"/>
    <w:rsid w:val="00AD02E6"/>
    <w:rsid w:val="00AD244F"/>
    <w:rsid w:val="00AE13F2"/>
    <w:rsid w:val="00B05019"/>
    <w:rsid w:val="00B066A2"/>
    <w:rsid w:val="00B1258F"/>
    <w:rsid w:val="00B23584"/>
    <w:rsid w:val="00B32E37"/>
    <w:rsid w:val="00B33E55"/>
    <w:rsid w:val="00B840E2"/>
    <w:rsid w:val="00BC0E18"/>
    <w:rsid w:val="00BD0CC9"/>
    <w:rsid w:val="00BD769B"/>
    <w:rsid w:val="00C05892"/>
    <w:rsid w:val="00C11141"/>
    <w:rsid w:val="00C17ACD"/>
    <w:rsid w:val="00C35D43"/>
    <w:rsid w:val="00C67F22"/>
    <w:rsid w:val="00C95AFD"/>
    <w:rsid w:val="00C97DC9"/>
    <w:rsid w:val="00CB78AA"/>
    <w:rsid w:val="00CD468E"/>
    <w:rsid w:val="00CD6A55"/>
    <w:rsid w:val="00CD7893"/>
    <w:rsid w:val="00CE0A33"/>
    <w:rsid w:val="00CE6F50"/>
    <w:rsid w:val="00CF2B3F"/>
    <w:rsid w:val="00D07BDB"/>
    <w:rsid w:val="00D1039C"/>
    <w:rsid w:val="00D11180"/>
    <w:rsid w:val="00D13085"/>
    <w:rsid w:val="00D156E2"/>
    <w:rsid w:val="00D157BB"/>
    <w:rsid w:val="00D25B62"/>
    <w:rsid w:val="00D343F2"/>
    <w:rsid w:val="00D40505"/>
    <w:rsid w:val="00D47542"/>
    <w:rsid w:val="00D54E1D"/>
    <w:rsid w:val="00D747C4"/>
    <w:rsid w:val="00D967B3"/>
    <w:rsid w:val="00D97629"/>
    <w:rsid w:val="00DA0102"/>
    <w:rsid w:val="00DA0DFC"/>
    <w:rsid w:val="00DB2BC9"/>
    <w:rsid w:val="00DD4BBA"/>
    <w:rsid w:val="00DF7977"/>
    <w:rsid w:val="00E06EA5"/>
    <w:rsid w:val="00E30613"/>
    <w:rsid w:val="00E36A76"/>
    <w:rsid w:val="00E46AA1"/>
    <w:rsid w:val="00E61D5D"/>
    <w:rsid w:val="00E72631"/>
    <w:rsid w:val="00E75E39"/>
    <w:rsid w:val="00E836DA"/>
    <w:rsid w:val="00E932B9"/>
    <w:rsid w:val="00E93C36"/>
    <w:rsid w:val="00E94F30"/>
    <w:rsid w:val="00EB7712"/>
    <w:rsid w:val="00EC09F4"/>
    <w:rsid w:val="00EE0443"/>
    <w:rsid w:val="00EE5A39"/>
    <w:rsid w:val="00F01CEC"/>
    <w:rsid w:val="00F01E88"/>
    <w:rsid w:val="00F025F8"/>
    <w:rsid w:val="00F05A67"/>
    <w:rsid w:val="00F06241"/>
    <w:rsid w:val="00F5176A"/>
    <w:rsid w:val="00FA126B"/>
    <w:rsid w:val="00FA64C1"/>
    <w:rsid w:val="00FC0244"/>
    <w:rsid w:val="00FC0528"/>
    <w:rsid w:val="00FD0DE9"/>
    <w:rsid w:val="00FD5F98"/>
    <w:rsid w:val="00FF1D31"/>
    <w:rsid w:val="00FF448D"/>
    <w:rsid w:val="00FF7209"/>
    <w:rsid w:val="00FF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1CC23410"/>
  <w15:docId w15:val="{24885F7B-0C7A-4E0D-95AB-BDF83102C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1180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E94F30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rsid w:val="00E94F30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rsid w:val="00E94F30"/>
    <w:pPr>
      <w:keepNext/>
      <w:outlineLvl w:val="2"/>
    </w:pPr>
    <w:rPr>
      <w:rFonts w:ascii="Arial" w:hAnsi="Arial" w:cs="Arial"/>
      <w:b/>
      <w:u w:val="single"/>
    </w:rPr>
  </w:style>
  <w:style w:type="paragraph" w:styleId="Heading4">
    <w:name w:val="heading 4"/>
    <w:basedOn w:val="Normal"/>
    <w:next w:val="Normal"/>
    <w:qFormat/>
    <w:rsid w:val="00C05892"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rsid w:val="00E94F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E52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94F30"/>
    <w:pPr>
      <w:keepNext/>
      <w:jc w:val="center"/>
      <w:outlineLvl w:val="6"/>
    </w:pPr>
    <w:rPr>
      <w:rFonts w:ascii="Arial" w:hAnsi="Arial" w:cs="Arial"/>
      <w:b/>
      <w:bCs/>
      <w:color w:val="FF0000"/>
      <w:sz w:val="22"/>
    </w:rPr>
  </w:style>
  <w:style w:type="paragraph" w:styleId="Heading8">
    <w:name w:val="heading 8"/>
    <w:basedOn w:val="Normal"/>
    <w:next w:val="Normal"/>
    <w:qFormat/>
    <w:rsid w:val="00E94F30"/>
    <w:pPr>
      <w:keepNext/>
      <w:jc w:val="center"/>
      <w:outlineLvl w:val="7"/>
    </w:pPr>
    <w:rPr>
      <w:rFonts w:ascii="Arial" w:hAnsi="Arial" w:cs="Arial"/>
      <w:b/>
      <w:bCs/>
      <w:color w:val="0000FF"/>
      <w:sz w:val="22"/>
    </w:rPr>
  </w:style>
  <w:style w:type="paragraph" w:styleId="Heading9">
    <w:name w:val="heading 9"/>
    <w:basedOn w:val="Normal"/>
    <w:next w:val="Normal"/>
    <w:qFormat/>
    <w:rsid w:val="006E52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4F30"/>
    <w:rPr>
      <w:color w:val="0000FF"/>
      <w:u w:val="single"/>
    </w:rPr>
  </w:style>
  <w:style w:type="paragraph" w:styleId="Header">
    <w:name w:val="header"/>
    <w:basedOn w:val="Normal"/>
    <w:rsid w:val="00E94F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94F3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94F30"/>
  </w:style>
  <w:style w:type="paragraph" w:styleId="BalloonText">
    <w:name w:val="Balloon Text"/>
    <w:basedOn w:val="Normal"/>
    <w:semiHidden/>
    <w:rsid w:val="00E94F3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94F30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rsid w:val="00E94F30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2">
    <w:name w:val="Body Text 2"/>
    <w:basedOn w:val="Normal"/>
    <w:rsid w:val="006E52A5"/>
    <w:pPr>
      <w:spacing w:after="120" w:line="480" w:lineRule="auto"/>
    </w:pPr>
  </w:style>
  <w:style w:type="paragraph" w:styleId="BodyTextIndent3">
    <w:name w:val="Body Text Indent 3"/>
    <w:basedOn w:val="Normal"/>
    <w:rsid w:val="006E52A5"/>
    <w:pPr>
      <w:spacing w:after="120"/>
      <w:ind w:left="360"/>
    </w:pPr>
    <w:rPr>
      <w:sz w:val="16"/>
      <w:szCs w:val="16"/>
    </w:rPr>
  </w:style>
  <w:style w:type="table" w:styleId="TableGrid">
    <w:name w:val="Table Grid"/>
    <w:basedOn w:val="TableNormal"/>
    <w:uiPriority w:val="59"/>
    <w:rsid w:val="006E5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rsid w:val="00C05892"/>
    <w:pPr>
      <w:tabs>
        <w:tab w:val="left" w:pos="540"/>
        <w:tab w:val="left" w:pos="1080"/>
      </w:tabs>
      <w:ind w:left="540" w:hanging="54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PlainText">
    <w:name w:val="Plain Text"/>
    <w:basedOn w:val="Normal"/>
    <w:rsid w:val="00C05892"/>
    <w:rPr>
      <w:rFonts w:ascii="Courier New" w:eastAsia="Times New Roman" w:hAnsi="Courier New" w:cs="Arial Unicode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422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3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Turorial - Weeks 1-2 2006 Oct Semester</vt:lpstr>
    </vt:vector>
  </TitlesOfParts>
  <Company>NP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Turorial - Weeks 1-2 2006 Oct Semester</dc:title>
  <dc:subject>Java Fundamentals</dc:subject>
  <dc:creator>School of ICT</dc:creator>
  <cp:lastModifiedBy>Acerizm _</cp:lastModifiedBy>
  <cp:revision>20</cp:revision>
  <cp:lastPrinted>2010-12-03T03:18:00Z</cp:lastPrinted>
  <dcterms:created xsi:type="dcterms:W3CDTF">2009-11-29T03:51:00Z</dcterms:created>
  <dcterms:modified xsi:type="dcterms:W3CDTF">2017-11-28T07:50:00Z</dcterms:modified>
</cp:coreProperties>
</file>